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AB90C0" w14:textId="77777777" w:rsidR="00935EA2" w:rsidRDefault="00424B71" w:rsidP="00935EA2">
      <w:pPr>
        <w:pStyle w:val="Corpotesto"/>
        <w:ind w:left="5103"/>
        <w:jc w:val="both"/>
        <w:rPr>
          <w:b/>
          <w:bCs/>
        </w:rPr>
      </w:pPr>
      <w:bookmarkStart w:id="0" w:name="Xe038533c2076b6a3c229dfd11a6b2be611bf1ee"/>
      <w:bookmarkStart w:id="1" w:name="content"/>
      <w:bookmarkStart w:id="2" w:name="allegato-a-istanza-di-partecipazione"/>
      <w:r>
        <w:rPr>
          <w:b/>
          <w:bCs/>
        </w:rPr>
        <w:t>Spett.le Comune di Rutigliano</w:t>
      </w:r>
    </w:p>
    <w:p w14:paraId="2176B8EA" w14:textId="6ADD0504" w:rsidR="00C3731E" w:rsidRDefault="00424B71" w:rsidP="00935EA2">
      <w:pPr>
        <w:pStyle w:val="Corpotesto"/>
        <w:ind w:left="5103"/>
        <w:jc w:val="both"/>
      </w:pPr>
      <w:r>
        <w:t xml:space="preserve">Alla c.a. del Responsabile del Procedimento </w:t>
      </w:r>
    </w:p>
    <w:p w14:paraId="28EA6A98" w14:textId="77777777" w:rsidR="00935EA2" w:rsidRDefault="00935EA2" w:rsidP="00935EA2">
      <w:pPr>
        <w:pStyle w:val="Corpotesto"/>
        <w:ind w:left="5103"/>
        <w:jc w:val="both"/>
      </w:pPr>
    </w:p>
    <w:p w14:paraId="732D7F72" w14:textId="77777777" w:rsidR="00935EA2" w:rsidRDefault="00935EA2" w:rsidP="00935EA2">
      <w:pPr>
        <w:pStyle w:val="FirstParagraph"/>
        <w:jc w:val="both"/>
      </w:pPr>
      <w:r>
        <w:rPr>
          <w:i/>
          <w:iCs/>
        </w:rPr>
        <w:t>Oggetto: Avviso Pubblico per la gestione dell’Urban Center sito in Piazza Umberto I – Domanda di partecipazione.</w:t>
      </w:r>
    </w:p>
    <w:p w14:paraId="7D0649B6" w14:textId="77777777" w:rsidR="00935EA2" w:rsidRDefault="00935EA2" w:rsidP="00935EA2">
      <w:pPr>
        <w:pStyle w:val="Corpotesto"/>
        <w:ind w:left="5103"/>
        <w:jc w:val="both"/>
      </w:pPr>
    </w:p>
    <w:p w14:paraId="62A0B908" w14:textId="77777777" w:rsidR="00C3731E" w:rsidRDefault="00424B71" w:rsidP="00935EA2">
      <w:pPr>
        <w:pStyle w:val="Corpotesto"/>
        <w:jc w:val="both"/>
      </w:pPr>
      <w:r>
        <w:t xml:space="preserve">Il/La sottoscritto/a 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</w:rPr>
        <w:t>__</w:t>
      </w:r>
      <w:r>
        <w:t xml:space="preserve">, nato/a a </w:t>
      </w:r>
      <w:r>
        <w:rPr>
          <w:b/>
          <w:bCs/>
          <w:i/>
          <w:iCs/>
        </w:rPr>
        <w:t>__</w:t>
      </w:r>
      <w:r>
        <w:t xml:space="preserve"> </w:t>
      </w:r>
      <w:r>
        <w:rPr>
          <w:b/>
          <w:bCs/>
        </w:rPr>
        <w:t>(___) il</w:t>
      </w:r>
      <w:r>
        <w:t xml:space="preserve"> /</w:t>
      </w:r>
      <w:r>
        <w:rPr>
          <w:b/>
          <w:bCs/>
        </w:rPr>
        <w:t>/</w:t>
      </w:r>
      <w:r>
        <w:rPr>
          <w:b/>
          <w:bCs/>
          <w:i/>
          <w:iCs/>
        </w:rPr>
        <w:t>_, residente in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>(</w:t>
      </w:r>
      <w:r>
        <w:t xml:space="preserve">), Via/P.zza </w:t>
      </w:r>
      <w:r>
        <w:rPr>
          <w:b/>
          <w:bCs/>
          <w:i/>
          <w:iCs/>
        </w:rPr>
        <w:t>____</w:t>
      </w:r>
      <w:r>
        <w:rPr>
          <w:b/>
          <w:bCs/>
        </w:rPr>
        <w:t xml:space="preserve"> n.</w:t>
      </w:r>
      <w:r>
        <w:t xml:space="preserve"> </w:t>
      </w:r>
      <w:r>
        <w:rPr>
          <w:i/>
          <w:iCs/>
        </w:rPr>
        <w:t xml:space="preserve">, C.F. 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t xml:space="preserve">, in qualità di </w:t>
      </w:r>
      <w:r>
        <w:rPr>
          <w:b/>
          <w:bCs/>
        </w:rPr>
        <w:t>legale rappresentante</w:t>
      </w:r>
      <w:r>
        <w:t xml:space="preserve"> pro-tempore di 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</w:rPr>
        <w:t>_____</w:t>
      </w:r>
      <w:r>
        <w:t xml:space="preserve"> (denominazione del Soggetto Proponente), con sede legale in </w:t>
      </w:r>
      <w:r>
        <w:rPr>
          <w:b/>
          <w:bCs/>
          <w:i/>
          <w:iCs/>
        </w:rPr>
        <w:t>____ CAP</w:t>
      </w:r>
      <w:r>
        <w:t xml:space="preserve"> </w:t>
      </w:r>
      <w:r>
        <w:rPr>
          <w:b/>
          <w:bCs/>
          <w:i/>
          <w:iCs/>
        </w:rPr>
        <w:t>(</w:t>
      </w:r>
      <w:r>
        <w:t xml:space="preserve">), Codice Fiscale/Partita IVA </w:t>
      </w:r>
      <w:r>
        <w:rPr>
          <w:b/>
          <w:bCs/>
          <w:i/>
          <w:iCs/>
        </w:rPr>
        <w:t>___</w:t>
      </w:r>
      <w:r>
        <w:rPr>
          <w:b/>
          <w:bCs/>
        </w:rPr>
        <w:t>_, PEC</w:t>
      </w:r>
      <w:r>
        <w:t xml:space="preserve"> </w:t>
      </w:r>
      <w:r>
        <w:rPr>
          <w:b/>
          <w:bCs/>
          <w:i/>
          <w:iCs/>
        </w:rPr>
        <w:t>___</w:t>
      </w:r>
      <w:r>
        <w:rPr>
          <w:b/>
          <w:bCs/>
        </w:rPr>
        <w:t>_, recapito telefonico</w:t>
      </w:r>
      <w:r>
        <w:t xml:space="preserve"> </w:t>
      </w:r>
      <w:r>
        <w:rPr>
          <w:b/>
          <w:bCs/>
          <w:i/>
          <w:iCs/>
        </w:rPr>
        <w:t>_</w:t>
      </w:r>
      <w:r>
        <w:t>______,</w:t>
      </w:r>
    </w:p>
    <w:p w14:paraId="4AE74172" w14:textId="77777777" w:rsidR="00C3731E" w:rsidRDefault="00424B71" w:rsidP="00935EA2">
      <w:pPr>
        <w:pStyle w:val="Corpotesto"/>
        <w:jc w:val="both"/>
      </w:pPr>
      <w:r>
        <w:rPr>
          <w:b/>
          <w:bCs/>
        </w:rPr>
        <w:t>CHIEDE</w:t>
      </w:r>
      <w:r>
        <w:br/>
        <w:t>di partecipare all’</w:t>
      </w:r>
      <w:r>
        <w:rPr>
          <w:i/>
          <w:iCs/>
        </w:rPr>
        <w:t>Avviso Pubblico del Comune di Rutigliano</w:t>
      </w:r>
      <w:r>
        <w:t xml:space="preserve"> per l’affidamento in gestione dell’</w:t>
      </w:r>
      <w:r>
        <w:rPr>
          <w:b/>
          <w:bCs/>
        </w:rPr>
        <w:t>Urban Center</w:t>
      </w:r>
      <w:r>
        <w:t xml:space="preserve"> sito in Piazza Umberto I, </w:t>
      </w:r>
      <w:r>
        <w:rPr>
          <w:b/>
          <w:bCs/>
        </w:rPr>
        <w:t>dichiara</w:t>
      </w:r>
      <w:r>
        <w:t xml:space="preserve"> di accettare tutte le condizioni e prescrizioni in esso stabilite, nessuna esclusa, e si impegna sin da ora a rispettarle.</w:t>
      </w:r>
    </w:p>
    <w:p w14:paraId="24C68E94" w14:textId="77777777" w:rsidR="00C3731E" w:rsidRDefault="00424B71" w:rsidP="00935EA2">
      <w:pPr>
        <w:pStyle w:val="Corpotesto"/>
        <w:jc w:val="both"/>
      </w:pPr>
      <w:r>
        <w:t xml:space="preserve">A tal fine, il sottoscritto dichiara di aver preso piena visione dell’Avviso pubblico e dei relativi allegati, e </w:t>
      </w:r>
      <w:r>
        <w:rPr>
          <w:b/>
          <w:bCs/>
        </w:rPr>
        <w:t>indica quale Referente di Progetto</w:t>
      </w:r>
      <w:r>
        <w:t xml:space="preserve"> il Sig./Sig.ra 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</w:rPr>
        <w:t>_____</w:t>
      </w:r>
      <w:r>
        <w:t xml:space="preserve">, tel. </w:t>
      </w:r>
      <w:r>
        <w:rPr>
          <w:b/>
          <w:bCs/>
          <w:i/>
          <w:iCs/>
        </w:rPr>
        <w:t>__</w:t>
      </w:r>
      <w:r>
        <w:rPr>
          <w:b/>
          <w:bCs/>
        </w:rPr>
        <w:t>, email</w:t>
      </w:r>
      <w:r>
        <w:t xml:space="preserve"> </w:t>
      </w:r>
      <w:r>
        <w:rPr>
          <w:b/>
          <w:bCs/>
          <w:i/>
          <w:iCs/>
        </w:rPr>
        <w:t>__</w:t>
      </w:r>
      <w:r>
        <w:t>______, quale referente unico per le comunicazioni e i rapporti operativi relativi alla proposta presentata.</w:t>
      </w:r>
    </w:p>
    <w:p w14:paraId="70588746" w14:textId="77777777" w:rsidR="00C3731E" w:rsidRDefault="00424B71" w:rsidP="00935EA2">
      <w:pPr>
        <w:pStyle w:val="Corpotesto"/>
        <w:jc w:val="both"/>
      </w:pPr>
      <w:r>
        <w:t xml:space="preserve">Il sottoscritto allega alla presente istanza tutta la documentazione richiesta dall’Avviso, come di seguito elencata, e consapevole delle responsabilità anche penali in caso di dichiarazioni mendaci (artt. 75 e 76 D.P.R. 445/2000) </w:t>
      </w:r>
      <w:r>
        <w:rPr>
          <w:b/>
          <w:bCs/>
        </w:rPr>
        <w:t>dichiara la veridicità</w:t>
      </w:r>
      <w:r>
        <w:t xml:space="preserve"> di quanto in essa contenuto.</w:t>
      </w:r>
    </w:p>
    <w:p w14:paraId="0F4A7B86" w14:textId="77777777" w:rsidR="00C3731E" w:rsidRDefault="00424B71" w:rsidP="00935EA2">
      <w:pPr>
        <w:pStyle w:val="Corpotesto"/>
        <w:jc w:val="both"/>
      </w:pPr>
      <w:r>
        <w:rPr>
          <w:b/>
          <w:bCs/>
        </w:rPr>
        <w:t>Documentazione allegata alla domanda:</w:t>
      </w:r>
    </w:p>
    <w:p w14:paraId="37717728" w14:textId="77777777" w:rsidR="00C3731E" w:rsidRDefault="00424B71" w:rsidP="00935EA2">
      <w:pPr>
        <w:pStyle w:val="Compact"/>
        <w:numPr>
          <w:ilvl w:val="0"/>
          <w:numId w:val="2"/>
        </w:numPr>
        <w:jc w:val="both"/>
      </w:pPr>
      <w:r>
        <w:t>Dichiarazione sostitutiva ai sensi del D.P.R. 445/2000 attestante il possesso dei requisiti, l’assenza di cause di esclusione, il rispetto della normativa sulla trasparenza e tracciabilità dei flussi finanziari, nonché la compatibilità soggettiva del proponente.</w:t>
      </w:r>
    </w:p>
    <w:p w14:paraId="16F50B35" w14:textId="1C1FAD35" w:rsidR="00C3731E" w:rsidRDefault="00424B71" w:rsidP="00935EA2">
      <w:pPr>
        <w:pStyle w:val="Compact"/>
        <w:numPr>
          <w:ilvl w:val="0"/>
          <w:numId w:val="2"/>
        </w:numPr>
        <w:jc w:val="both"/>
      </w:pPr>
      <w:r>
        <w:t xml:space="preserve">Relazione Tecnica dettagliata (progetto gestionale Urban Center) </w:t>
      </w:r>
      <w:r w:rsidR="00935EA2">
        <w:t>redatta in conformità con le prescrizioni rivenienti dall’avviso pubblico;</w:t>
      </w:r>
    </w:p>
    <w:p w14:paraId="51BBA348" w14:textId="77777777" w:rsidR="00C3731E" w:rsidRDefault="00424B71" w:rsidP="00935EA2">
      <w:pPr>
        <w:pStyle w:val="Compact"/>
        <w:numPr>
          <w:ilvl w:val="0"/>
          <w:numId w:val="2"/>
        </w:numPr>
        <w:jc w:val="both"/>
      </w:pPr>
      <w:r>
        <w:lastRenderedPageBreak/>
        <w:t>Cronoprogramma dettagliato delle attività con indicate le milestone temporali.</w:t>
      </w:r>
    </w:p>
    <w:p w14:paraId="2673CF62" w14:textId="77777777" w:rsidR="00C3731E" w:rsidRDefault="00424B71" w:rsidP="00935EA2">
      <w:pPr>
        <w:pStyle w:val="Compact"/>
        <w:numPr>
          <w:ilvl w:val="0"/>
          <w:numId w:val="2"/>
        </w:numPr>
        <w:jc w:val="both"/>
      </w:pPr>
      <w:r>
        <w:t>Piano Economico-Finanziario con dettaglio delle entrate/uscite previste, copertura dei costi oltre il 30/04/2026 e strategie di sostenibilità/reinvestimento.</w:t>
      </w:r>
    </w:p>
    <w:p w14:paraId="43E7AE5B" w14:textId="0644848D" w:rsidR="00C3731E" w:rsidRDefault="00424B71" w:rsidP="00935EA2">
      <w:pPr>
        <w:pStyle w:val="Compact"/>
        <w:numPr>
          <w:ilvl w:val="0"/>
          <w:numId w:val="2"/>
        </w:numPr>
        <w:jc w:val="both"/>
      </w:pPr>
      <w:r>
        <w:t xml:space="preserve">Curriculum dell’ente proponente </w:t>
      </w:r>
      <w:r>
        <w:t>con esperienze negli ultimi 5 anni nella gestione di spazi civici e attività culturali/sociali.</w:t>
      </w:r>
    </w:p>
    <w:p w14:paraId="0E802B28" w14:textId="77777777" w:rsidR="00C3731E" w:rsidRDefault="00424B71" w:rsidP="00935EA2">
      <w:pPr>
        <w:pStyle w:val="Compact"/>
        <w:numPr>
          <w:ilvl w:val="0"/>
          <w:numId w:val="2"/>
        </w:numPr>
        <w:jc w:val="both"/>
      </w:pPr>
      <w:r>
        <w:t>Dichiarazione di avvenuto sopralluogo presso l’Urban Center (Allegato 02) debitamente firmata.</w:t>
      </w:r>
    </w:p>
    <w:p w14:paraId="66044BAF" w14:textId="77777777" w:rsidR="00C3731E" w:rsidRDefault="00424B71" w:rsidP="00935EA2">
      <w:pPr>
        <w:pStyle w:val="Compact"/>
        <w:numPr>
          <w:ilvl w:val="0"/>
          <w:numId w:val="2"/>
        </w:numPr>
        <w:jc w:val="both"/>
      </w:pPr>
      <w:r>
        <w:t xml:space="preserve">Fotocopia di un </w:t>
      </w:r>
      <w:r>
        <w:rPr>
          <w:b/>
          <w:bCs/>
        </w:rPr>
        <w:t>documento d’identità</w:t>
      </w:r>
      <w:r>
        <w:t xml:space="preserve"> in corso di validità del legale rappresentante (ai sensi dell’art. 38 D.P.R. 445/2000, da allegare alle autocertificazioni).</w:t>
      </w:r>
    </w:p>
    <w:p w14:paraId="4DD87494" w14:textId="08FF4AB5" w:rsidR="00C3731E" w:rsidRDefault="00935EA2" w:rsidP="00935EA2">
      <w:pPr>
        <w:pStyle w:val="FirstParagraph"/>
        <w:jc w:val="both"/>
      </w:pPr>
      <w:r>
        <w:t>A</w:t>
      </w:r>
      <w:r w:rsidR="00424B71">
        <w:t xml:space="preserve">i sensi del </w:t>
      </w:r>
      <w:proofErr w:type="spellStart"/>
      <w:r w:rsidR="00424B71">
        <w:t>D.Lgs.</w:t>
      </w:r>
      <w:proofErr w:type="spellEnd"/>
      <w:r w:rsidR="00424B71">
        <w:t xml:space="preserve"> 196/2003 e s.m.i. e del Regolamento UE 2016/679 (GDPR), il sottoscritto acconsente al trattamento dei dati personali contenuti nella presente istanza e negli allegati, esclusivamente per le finalità connesse all’espletamento della presente procedura pubblica.</w:t>
      </w:r>
    </w:p>
    <w:p w14:paraId="03FD4336" w14:textId="1D354B1C" w:rsidR="00C3731E" w:rsidRDefault="00424B71" w:rsidP="00935EA2">
      <w:pPr>
        <w:pStyle w:val="Corpotesto"/>
        <w:jc w:val="both"/>
      </w:pPr>
      <w:r>
        <w:rPr>
          <w:i/>
          <w:iCs/>
        </w:rPr>
        <w:t>Luogo</w:t>
      </w:r>
      <w:r w:rsidR="00935EA2">
        <w:rPr>
          <w:i/>
          <w:iCs/>
        </w:rPr>
        <w:t xml:space="preserve"> e data</w:t>
      </w:r>
      <w:r>
        <w:t xml:space="preserve">: </w:t>
      </w:r>
      <w:r>
        <w:rPr>
          <w:b/>
          <w:bCs/>
          <w:i/>
          <w:iCs/>
        </w:rPr>
        <w:t>___</w:t>
      </w:r>
      <w:r>
        <w:t xml:space="preserve">_ </w:t>
      </w:r>
      <w:r w:rsidR="00935EA2">
        <w:t>______________</w:t>
      </w:r>
    </w:p>
    <w:p w14:paraId="2608223F" w14:textId="390E7818" w:rsidR="00C3731E" w:rsidRDefault="00424B71" w:rsidP="00935EA2">
      <w:pPr>
        <w:pStyle w:val="Corpotesto"/>
        <w:jc w:val="right"/>
      </w:pPr>
      <w:r>
        <w:t xml:space="preserve">Firma del Legale Rappresentante </w:t>
      </w:r>
    </w:p>
    <w:p w14:paraId="21168422" w14:textId="2DFC09BE" w:rsidR="00C3731E" w:rsidRDefault="00424B71" w:rsidP="00935EA2">
      <w:pPr>
        <w:pStyle w:val="Corpotesto"/>
        <w:jc w:val="right"/>
      </w:pPr>
      <w:r>
        <w:rPr>
          <w:i/>
          <w:iCs/>
        </w:rPr>
        <w:t xml:space="preserve">(Firma </w:t>
      </w:r>
      <w:r>
        <w:rPr>
          <w:i/>
          <w:iCs/>
        </w:rPr>
        <w:t>digitale del dichiarante)</w:t>
      </w:r>
    </w:p>
    <w:p w14:paraId="77D7DD7F" w14:textId="31214796" w:rsidR="00C3731E" w:rsidRDefault="00C3731E" w:rsidP="00935EA2">
      <w:pPr>
        <w:pStyle w:val="Corpotesto"/>
        <w:jc w:val="both"/>
      </w:pPr>
    </w:p>
    <w:p w14:paraId="3EDD14C8" w14:textId="77777777" w:rsidR="00935EA2" w:rsidRDefault="00935EA2" w:rsidP="00935EA2">
      <w:pPr>
        <w:jc w:val="both"/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</w:pPr>
      <w:bookmarkStart w:id="3" w:name="Xee5a8bd51cfd4dc6754be40275bc548f802715d"/>
      <w:bookmarkEnd w:id="2"/>
      <w:r>
        <w:rPr>
          <w:b/>
          <w:bCs/>
        </w:rPr>
        <w:br w:type="page"/>
      </w:r>
    </w:p>
    <w:p w14:paraId="122F2760" w14:textId="77777777" w:rsidR="00424B71" w:rsidRDefault="00424B71" w:rsidP="00424B71">
      <w:pPr>
        <w:pStyle w:val="Corpotesto"/>
        <w:ind w:left="5103"/>
        <w:jc w:val="both"/>
        <w:rPr>
          <w:b/>
          <w:bCs/>
        </w:rPr>
      </w:pPr>
      <w:r>
        <w:rPr>
          <w:b/>
          <w:bCs/>
        </w:rPr>
        <w:t>Spett.le Comune di Rutigliano</w:t>
      </w:r>
    </w:p>
    <w:p w14:paraId="36065236" w14:textId="77777777" w:rsidR="00424B71" w:rsidRDefault="00424B71" w:rsidP="00424B71">
      <w:pPr>
        <w:pStyle w:val="Corpotesto"/>
        <w:ind w:left="5103"/>
        <w:jc w:val="both"/>
      </w:pPr>
      <w:r>
        <w:t xml:space="preserve">Alla c.a. del Responsabile del Procedimento </w:t>
      </w:r>
    </w:p>
    <w:p w14:paraId="3E02F2F3" w14:textId="77777777" w:rsidR="00424B71" w:rsidRDefault="00424B71" w:rsidP="00935EA2">
      <w:pPr>
        <w:pStyle w:val="FirstParagraph"/>
        <w:jc w:val="both"/>
        <w:rPr>
          <w:i/>
          <w:iCs/>
        </w:rPr>
      </w:pPr>
    </w:p>
    <w:p w14:paraId="0EF17B2F" w14:textId="2AEC1589" w:rsidR="00C3731E" w:rsidRPr="00935EA2" w:rsidRDefault="00935EA2" w:rsidP="00935EA2">
      <w:pPr>
        <w:pStyle w:val="FirstParagraph"/>
        <w:jc w:val="both"/>
        <w:rPr>
          <w:i/>
          <w:iCs/>
        </w:rPr>
      </w:pPr>
      <w:r w:rsidRPr="00935EA2">
        <w:rPr>
          <w:i/>
          <w:iCs/>
        </w:rPr>
        <w:t>Oggetto: Avviso Pubblico per la gestione dell’Urban Center sito in Piazza Umberto I</w:t>
      </w:r>
      <w:r w:rsidRPr="00935EA2">
        <w:rPr>
          <w:i/>
          <w:iCs/>
        </w:rPr>
        <w:t xml:space="preserve">. </w:t>
      </w:r>
      <w:r w:rsidR="00424B71" w:rsidRPr="00935EA2">
        <w:rPr>
          <w:i/>
          <w:iCs/>
        </w:rPr>
        <w:t>Dichiarazione sostitutiva</w:t>
      </w:r>
      <w:r w:rsidR="00424B71" w:rsidRPr="00935EA2">
        <w:rPr>
          <w:i/>
          <w:iCs/>
        </w:rPr>
        <w:t xml:space="preserve"> (ex art. 46 e 47 D.P.R. 445/2000)</w:t>
      </w:r>
      <w:r w:rsidRPr="00935EA2">
        <w:rPr>
          <w:i/>
          <w:iCs/>
        </w:rPr>
        <w:t xml:space="preserve"> di </w:t>
      </w:r>
      <w:r w:rsidR="00424B71" w:rsidRPr="00935EA2">
        <w:rPr>
          <w:i/>
          <w:iCs/>
        </w:rPr>
        <w:t>certificazione e di atto di notorietà relativa al possesso dei requisiti di partecipazione, assenza di motivi di esclusione e altri obblighi di legge.</w:t>
      </w:r>
    </w:p>
    <w:p w14:paraId="4F640209" w14:textId="77777777" w:rsidR="00935EA2" w:rsidRDefault="00935EA2" w:rsidP="00935EA2">
      <w:pPr>
        <w:pStyle w:val="Corpotesto"/>
        <w:jc w:val="both"/>
      </w:pPr>
    </w:p>
    <w:p w14:paraId="610F6AC7" w14:textId="69FDF9C6" w:rsidR="00C3731E" w:rsidRDefault="00424B71" w:rsidP="00935EA2">
      <w:pPr>
        <w:pStyle w:val="Corpotesto"/>
        <w:jc w:val="both"/>
      </w:pPr>
      <w:r>
        <w:t xml:space="preserve">Il/La sottoscritto/a 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</w:rPr>
        <w:t>___</w:t>
      </w:r>
      <w:r>
        <w:t xml:space="preserve">, nato/a </w:t>
      </w:r>
      <w:proofErr w:type="spellStart"/>
      <w:r>
        <w:t>a</w:t>
      </w:r>
      <w:proofErr w:type="spellEnd"/>
      <w:r>
        <w:t xml:space="preserve"> </w:t>
      </w:r>
      <w:r>
        <w:rPr>
          <w:b/>
          <w:bCs/>
          <w:i/>
          <w:iCs/>
        </w:rPr>
        <w:t>___</w:t>
      </w:r>
      <w:r>
        <w:rPr>
          <w:b/>
          <w:bCs/>
        </w:rPr>
        <w:t>_ (</w:t>
      </w:r>
      <w:r>
        <w:rPr>
          <w:i/>
          <w:iCs/>
        </w:rPr>
        <w:t xml:space="preserve">) il </w:t>
      </w:r>
      <w:r>
        <w:rPr>
          <w:b/>
          <w:bCs/>
          <w:i/>
          <w:iCs/>
        </w:rPr>
        <w:t>/</w:t>
      </w:r>
      <w:r>
        <w:rPr>
          <w:i/>
          <w:iCs/>
        </w:rPr>
        <w:t>/</w:t>
      </w:r>
      <w:r>
        <w:rPr>
          <w:b/>
          <w:bCs/>
          <w:i/>
          <w:iCs/>
        </w:rPr>
        <w:t>_, residente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 (</w:t>
      </w:r>
      <w:r>
        <w:rPr>
          <w:i/>
          <w:iCs/>
        </w:rPr>
        <w:t xml:space="preserve">), Via 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 n.</w:t>
      </w:r>
      <w:r>
        <w:t xml:space="preserve"> , C.F. </w:t>
      </w:r>
      <w:r>
        <w:rPr>
          <w:b/>
          <w:bCs/>
          <w:i/>
          <w:iCs/>
        </w:rPr>
        <w:t xml:space="preserve">___, in qualità di legale rappresentante di 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____ (denominazione completo del Soggetto Proponente), con sede legale in</w:t>
      </w:r>
      <w:r>
        <w:t xml:space="preserve"> </w:t>
      </w:r>
      <w:r>
        <w:rPr>
          <w:b/>
          <w:bCs/>
          <w:i/>
          <w:iCs/>
        </w:rPr>
        <w:t>___</w:t>
      </w:r>
      <w:r>
        <w:rPr>
          <w:b/>
          <w:bCs/>
        </w:rPr>
        <w:t xml:space="preserve"> (</w:t>
      </w:r>
      <w:r>
        <w:t xml:space="preserve">_), consapevole delle sanzioni penali previste in caso di dichiarazioni mendaci e falsità negli atti, ai sensi degli artt. 75 e 76 del D.P.R. 445/2000, </w:t>
      </w:r>
      <w:r>
        <w:rPr>
          <w:b/>
          <w:bCs/>
        </w:rPr>
        <w:t>dichiara sotto la propria responsabilità quanto segue:</w:t>
      </w:r>
    </w:p>
    <w:p w14:paraId="278030AE" w14:textId="4AAEFCB1" w:rsidR="00C3731E" w:rsidRDefault="00424B71" w:rsidP="00935EA2">
      <w:pPr>
        <w:pStyle w:val="Compact"/>
        <w:numPr>
          <w:ilvl w:val="0"/>
          <w:numId w:val="3"/>
        </w:numPr>
        <w:jc w:val="both"/>
      </w:pPr>
      <w:r>
        <w:t>di possedere tutti i requisiti di ammissibilità e qualificazione richiesti dall’Avviso Pubblico per la gestione dell’Urban Center di Rutigliano, come specificati nell’Avviso stesso e negli artt. 6 e 11 di quest’ultimo.</w:t>
      </w:r>
    </w:p>
    <w:p w14:paraId="7BD85B9F" w14:textId="362101F2" w:rsidR="00C3731E" w:rsidRDefault="00424B71" w:rsidP="00935EA2">
      <w:pPr>
        <w:pStyle w:val="Compact"/>
        <w:numPr>
          <w:ilvl w:val="0"/>
          <w:numId w:val="3"/>
        </w:numPr>
        <w:jc w:val="both"/>
      </w:pPr>
      <w:r>
        <w:t>di non trovarsi in alcuna delle condizioni di incapacità a contrarre con la Pubblica Amministrazione o di esclusione da procedure di evidenza pubblica previste dalla normativa vigente (quali, a titolo esemplificativo, assenza di procedure concorsuali/fallimentari a carico, assenza di condanne penali definitive o procedimenti in corso per reati che impediscano la contrattazione con enti pubblici, inesistenza di provvedimenti interdittivi, ecc.).</w:t>
      </w:r>
    </w:p>
    <w:p w14:paraId="363FEFDA" w14:textId="2B546D1E" w:rsidR="00C3731E" w:rsidRDefault="00424B71" w:rsidP="00935EA2">
      <w:pPr>
        <w:pStyle w:val="Compact"/>
        <w:numPr>
          <w:ilvl w:val="0"/>
          <w:numId w:val="3"/>
        </w:numPr>
        <w:jc w:val="both"/>
      </w:pPr>
      <w:r>
        <w:lastRenderedPageBreak/>
        <w:t>di rispettare ed impegnarsi a rispettare le disposizioni di cui al D.Lgs. 33/2013 e s.m.i. in materia di pubblicità e trasparenza, ove applicabili al soggetto proponente e alle attività oggetto dell’affidamento, adempiendo agli obblighi di pubblicazione e comunicazione previsti per legge.</w:t>
      </w:r>
    </w:p>
    <w:p w14:paraId="4DE1593C" w14:textId="60EAE752" w:rsidR="00C3731E" w:rsidRDefault="00424B71" w:rsidP="00935EA2">
      <w:pPr>
        <w:pStyle w:val="Compact"/>
        <w:numPr>
          <w:ilvl w:val="0"/>
          <w:numId w:val="3"/>
        </w:numPr>
        <w:jc w:val="both"/>
      </w:pPr>
      <w:r>
        <w:t>di assumere tutti gli obblighi di tracciabilità dei flussi finanziari di cui all’art. 3 della Legge 13 agosto 2010 n.136 e s.m.i., impegnandosi a utilizzare conti correnti bancari/postali dedicati e strumenti di pagamento tracciabili per tutte le transazioni finanziarie relative alla gestione dell’Urban Center, riportando il CIG (Codice Identificativo di Gara) ove previsto, ed ottemperando a ogni altro adempimento previsto dalla normativa vigente in materia.</w:t>
      </w:r>
    </w:p>
    <w:p w14:paraId="592920DF" w14:textId="2EB9234F" w:rsidR="00C3731E" w:rsidRDefault="00424B71" w:rsidP="00935EA2">
      <w:pPr>
        <w:pStyle w:val="Compact"/>
        <w:numPr>
          <w:ilvl w:val="0"/>
          <w:numId w:val="3"/>
        </w:numPr>
        <w:jc w:val="both"/>
      </w:pPr>
      <w:r>
        <w:t xml:space="preserve">che il soggetto proponente rientra tra i soggetti ammessi a partecipare al presente Avviso (in quanto natura giuridica e requisiti posseduti sono conformi a quanto previsto dall’Avviso stesso) e che non sussistono cause di incompatibilità o conflitto di interessi a proprio carico che possano pregiudicare la partecipazione alla procedura o l’affidamento della gestione in oggetto. In particolare, </w:t>
      </w:r>
      <w:r>
        <w:rPr>
          <w:b/>
          <w:bCs/>
        </w:rPr>
        <w:t>dichiara</w:t>
      </w:r>
      <w:r>
        <w:t xml:space="preserve"> che nei confronti dell’ente proponente (e degli eventuali partner associati in rete) non sussistono situazioni ostative quali rapporti di controllo o collegamento con l’Amministrazione procedente non consentiti, né altre condizioni soggettive di esclusione indicate nell’Avviso.</w:t>
      </w:r>
    </w:p>
    <w:p w14:paraId="19DEEF32" w14:textId="77777777" w:rsidR="00C3731E" w:rsidRDefault="00424B71" w:rsidP="00935EA2">
      <w:pPr>
        <w:pStyle w:val="FirstParagraph"/>
        <w:jc w:val="both"/>
      </w:pPr>
      <w:r>
        <w:t>Il dichiarante si impegna inoltre, in caso di aggiudicazione, a mantenere per tutta la durata dell’affidamento il possesso dei requisiti dichiarati e a comunicare tempestivamente al Comune di Rutigliano qualsiasi eventuale variazione degli stessi.</w:t>
      </w:r>
    </w:p>
    <w:p w14:paraId="188AFF06" w14:textId="77777777" w:rsidR="00C3731E" w:rsidRDefault="00424B71" w:rsidP="00935EA2">
      <w:pPr>
        <w:pStyle w:val="Corpotesto"/>
        <w:jc w:val="both"/>
      </w:pPr>
      <w:r>
        <w:t>Si allega copia fotostatica del documento d’identità del dichiarante, ai sensi dell’art. 38, comma 3, D.P.R. 445/2000.</w:t>
      </w:r>
    </w:p>
    <w:p w14:paraId="1C5438FC" w14:textId="77777777" w:rsidR="00935EA2" w:rsidRDefault="00935EA2" w:rsidP="00935EA2">
      <w:pPr>
        <w:pStyle w:val="Corpotesto"/>
        <w:jc w:val="both"/>
      </w:pPr>
      <w:r>
        <w:rPr>
          <w:i/>
          <w:iCs/>
        </w:rPr>
        <w:t>Luogo e data</w:t>
      </w:r>
      <w:r>
        <w:t xml:space="preserve">: </w:t>
      </w:r>
      <w:r>
        <w:rPr>
          <w:b/>
          <w:bCs/>
          <w:i/>
          <w:iCs/>
        </w:rPr>
        <w:t>___</w:t>
      </w:r>
      <w:r>
        <w:t>_ ______________</w:t>
      </w:r>
    </w:p>
    <w:p w14:paraId="661ADE4E" w14:textId="77777777" w:rsidR="00935EA2" w:rsidRDefault="00935EA2" w:rsidP="00935EA2">
      <w:pPr>
        <w:pStyle w:val="Corpotesto"/>
        <w:jc w:val="right"/>
      </w:pPr>
      <w:r>
        <w:t xml:space="preserve">Firma del Legale Rappresentante </w:t>
      </w:r>
    </w:p>
    <w:p w14:paraId="2FCF5078" w14:textId="77777777" w:rsidR="00935EA2" w:rsidRDefault="00935EA2" w:rsidP="00935EA2">
      <w:pPr>
        <w:pStyle w:val="Corpotesto"/>
        <w:jc w:val="right"/>
      </w:pPr>
      <w:r>
        <w:rPr>
          <w:i/>
          <w:iCs/>
        </w:rPr>
        <w:t>(Firma digitale del dichiarante)</w:t>
      </w:r>
    </w:p>
    <w:p w14:paraId="78D59921" w14:textId="77777777" w:rsidR="00BD60E1" w:rsidRDefault="00BD60E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4" w:name="X877983877896475fd726c8ae6d785b1a5060e80"/>
      <w:bookmarkEnd w:id="3"/>
      <w:r>
        <w:br w:type="page"/>
      </w:r>
    </w:p>
    <w:p w14:paraId="429B4FFB" w14:textId="77777777" w:rsidR="00424B71" w:rsidRDefault="00424B71" w:rsidP="00424B71">
      <w:pPr>
        <w:pStyle w:val="Corpotesto"/>
        <w:ind w:left="5103"/>
        <w:jc w:val="both"/>
        <w:rPr>
          <w:b/>
          <w:bCs/>
        </w:rPr>
      </w:pPr>
      <w:r>
        <w:rPr>
          <w:b/>
          <w:bCs/>
        </w:rPr>
        <w:t>Spett.le Comune di Rutigliano</w:t>
      </w:r>
    </w:p>
    <w:p w14:paraId="5B582932" w14:textId="77777777" w:rsidR="00424B71" w:rsidRDefault="00424B71" w:rsidP="00424B71">
      <w:pPr>
        <w:pStyle w:val="Corpotesto"/>
        <w:ind w:left="5103"/>
        <w:jc w:val="both"/>
      </w:pPr>
      <w:r>
        <w:t xml:space="preserve">Alla c.a. del Responsabile del Procedimento </w:t>
      </w:r>
    </w:p>
    <w:p w14:paraId="4F065FF0" w14:textId="77777777" w:rsidR="00424B71" w:rsidRDefault="00424B71" w:rsidP="00BD60E1">
      <w:pPr>
        <w:pStyle w:val="FirstParagraph"/>
        <w:jc w:val="both"/>
        <w:rPr>
          <w:i/>
          <w:iCs/>
        </w:rPr>
      </w:pPr>
    </w:p>
    <w:p w14:paraId="544641E2" w14:textId="2B8CAE45" w:rsidR="00BD60E1" w:rsidRPr="00935EA2" w:rsidRDefault="00BD60E1" w:rsidP="00BD60E1">
      <w:pPr>
        <w:pStyle w:val="FirstParagraph"/>
        <w:jc w:val="both"/>
        <w:rPr>
          <w:i/>
          <w:iCs/>
        </w:rPr>
      </w:pPr>
      <w:r w:rsidRPr="00935EA2">
        <w:rPr>
          <w:i/>
          <w:iCs/>
        </w:rPr>
        <w:t xml:space="preserve">Oggetto: Avviso Pubblico per la gestione dell’Urban Center sito in Piazza Umberto I. </w:t>
      </w:r>
      <w:r w:rsidRPr="00BD60E1">
        <w:rPr>
          <w:i/>
          <w:iCs/>
        </w:rPr>
        <w:t>Dichiarazione di avvenuto sopralluogo</w:t>
      </w:r>
    </w:p>
    <w:p w14:paraId="4CE7BA89" w14:textId="77777777" w:rsidR="00BD60E1" w:rsidRDefault="00BD60E1" w:rsidP="00935EA2">
      <w:pPr>
        <w:pStyle w:val="Titolo2"/>
        <w:jc w:val="both"/>
      </w:pPr>
    </w:p>
    <w:p w14:paraId="3F66BCE6" w14:textId="77777777" w:rsidR="00C3731E" w:rsidRDefault="00424B71" w:rsidP="00935EA2">
      <w:pPr>
        <w:pStyle w:val="Corpotesto"/>
        <w:jc w:val="both"/>
      </w:pPr>
      <w:r>
        <w:t xml:space="preserve">Il/La sottoscritto/a 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</w:rPr>
        <w:t>__</w:t>
      </w:r>
      <w:r>
        <w:t xml:space="preserve">, nato/a a </w:t>
      </w:r>
      <w:r>
        <w:rPr>
          <w:b/>
          <w:bCs/>
          <w:i/>
          <w:iCs/>
        </w:rPr>
        <w:t>___</w:t>
      </w:r>
      <w:r>
        <w:rPr>
          <w:b/>
          <w:bCs/>
        </w:rPr>
        <w:t xml:space="preserve"> (</w:t>
      </w:r>
      <w:r>
        <w:t xml:space="preserve">_) il </w:t>
      </w:r>
      <w:r>
        <w:rPr>
          <w:b/>
          <w:bCs/>
        </w:rPr>
        <w:t>/</w:t>
      </w:r>
      <w:r>
        <w:t>/</w:t>
      </w:r>
      <w:r>
        <w:rPr>
          <w:b/>
          <w:bCs/>
          <w:i/>
          <w:iCs/>
        </w:rPr>
        <w:t>_, residente a</w:t>
      </w:r>
      <w:r>
        <w:t xml:space="preserve"> </w:t>
      </w:r>
      <w:r>
        <w:rPr>
          <w:b/>
          <w:bCs/>
          <w:i/>
          <w:iCs/>
        </w:rPr>
        <w:t>____</w:t>
      </w:r>
      <w:r>
        <w:rPr>
          <w:b/>
          <w:bCs/>
        </w:rPr>
        <w:t>, Via</w:t>
      </w:r>
      <w:r>
        <w:t xml:space="preserve"> </w:t>
      </w:r>
      <w:r>
        <w:rPr>
          <w:b/>
          <w:bCs/>
          <w:i/>
          <w:iCs/>
        </w:rPr>
        <w:t>___</w:t>
      </w:r>
      <w:r>
        <w:t xml:space="preserve"> n.__, C.F. </w:t>
      </w:r>
      <w:r>
        <w:rPr>
          <w:b/>
          <w:bCs/>
          <w:i/>
          <w:iCs/>
        </w:rPr>
        <w:t>___</w:t>
      </w:r>
      <w:r>
        <w:t xml:space="preserve">___, in qualità di legale rappresentante di 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  <w:i/>
          <w:iCs/>
        </w:rPr>
        <w:t>_</w:t>
      </w:r>
      <w:r>
        <w:rPr>
          <w:b/>
          <w:bCs/>
        </w:rPr>
        <w:t>_____</w:t>
      </w:r>
      <w:r>
        <w:t xml:space="preserve"> (soggetto proponente),</w:t>
      </w:r>
    </w:p>
    <w:p w14:paraId="63698B8F" w14:textId="77777777" w:rsidR="00C3731E" w:rsidRDefault="00424B71" w:rsidP="00935EA2">
      <w:pPr>
        <w:pStyle w:val="Corpotesto"/>
        <w:jc w:val="both"/>
      </w:pPr>
      <w:r>
        <w:rPr>
          <w:b/>
          <w:bCs/>
        </w:rPr>
        <w:t>DICHIARA</w:t>
      </w:r>
      <w:r>
        <w:t xml:space="preserve"> sotto la propria responsabilità che in data </w:t>
      </w:r>
      <w:r>
        <w:rPr>
          <w:b/>
          <w:bCs/>
          <w:i/>
          <w:iCs/>
        </w:rPr>
        <w:t>__</w:t>
      </w:r>
      <w:r>
        <w:t xml:space="preserve">__ ha effettuato il </w:t>
      </w:r>
      <w:r>
        <w:rPr>
          <w:b/>
          <w:bCs/>
        </w:rPr>
        <w:t>sopralluogo</w:t>
      </w:r>
      <w:r>
        <w:t xml:space="preserve"> presso i locali dell’</w:t>
      </w:r>
      <w:r>
        <w:rPr>
          <w:b/>
          <w:bCs/>
        </w:rPr>
        <w:t>Urban Center</w:t>
      </w:r>
      <w:r>
        <w:t xml:space="preserve"> siti in Piazza Umberto I a Rutigliano (BA), come richiesto dall’Avviso Pubblico emanato dal Comune di Rutigliano per la gestione dei suddetti spazi.</w:t>
      </w:r>
    </w:p>
    <w:p w14:paraId="631BDC24" w14:textId="77777777" w:rsidR="00C3731E" w:rsidRDefault="00424B71" w:rsidP="00935EA2">
      <w:pPr>
        <w:pStyle w:val="Corpotesto"/>
        <w:jc w:val="both"/>
      </w:pPr>
      <w:r>
        <w:t xml:space="preserve">Si attesta che, durante il sopralluogo, il sottoscritto (eventualmente accompagnato da </w:t>
      </w:r>
      <w:r>
        <w:rPr>
          <w:b/>
          <w:bCs/>
          <w:i/>
          <w:iCs/>
        </w:rPr>
        <w:t>_______</w:t>
      </w:r>
      <w:r>
        <w:t>___[**] ) ha potuto visionare gli ambienti, verificarne le condizioni strutturali e logistiche, e acquisire tutte le informazioni necessarie alla predisposizione della proposta progettuale.</w:t>
      </w:r>
    </w:p>
    <w:p w14:paraId="3ED94032" w14:textId="77777777" w:rsidR="00C3731E" w:rsidRDefault="00424B71" w:rsidP="00935EA2">
      <w:pPr>
        <w:pStyle w:val="Corpotesto"/>
        <w:jc w:val="both"/>
      </w:pPr>
      <w:r>
        <w:t>Il presente modulo, compilato e firmato, viene allegato alla documentazione di candidatura quale prova dell’avvenuto adempimento dell’obbligo di visita dei luoghi.</w:t>
      </w:r>
    </w:p>
    <w:p w14:paraId="2F80A651" w14:textId="77777777" w:rsidR="00C3731E" w:rsidRDefault="00424B71" w:rsidP="00935EA2">
      <w:pPr>
        <w:pStyle w:val="Corpotesto"/>
        <w:jc w:val="both"/>
      </w:pPr>
      <w:r>
        <w:t>[</w:t>
      </w:r>
      <w:r>
        <w:rPr>
          <w:i/>
          <w:iCs/>
        </w:rPr>
        <w:t>] Se applicabile, indicare il nominativo del funzionario comunale presente durante il sopralluogo per attestazione.</w:t>
      </w:r>
    </w:p>
    <w:p w14:paraId="6234C7B6" w14:textId="77777777" w:rsidR="00BD60E1" w:rsidRDefault="00BD60E1" w:rsidP="00BD60E1">
      <w:pPr>
        <w:pStyle w:val="Corpotesto"/>
        <w:jc w:val="both"/>
      </w:pPr>
      <w:bookmarkStart w:id="5" w:name="citations"/>
      <w:bookmarkEnd w:id="4"/>
      <w:bookmarkEnd w:id="0"/>
      <w:bookmarkEnd w:id="1"/>
      <w:bookmarkEnd w:id="5"/>
      <w:r>
        <w:rPr>
          <w:i/>
          <w:iCs/>
        </w:rPr>
        <w:t>Luogo e data</w:t>
      </w:r>
      <w:r>
        <w:t xml:space="preserve">: </w:t>
      </w:r>
      <w:r>
        <w:rPr>
          <w:b/>
          <w:bCs/>
          <w:i/>
          <w:iCs/>
        </w:rPr>
        <w:t>___</w:t>
      </w:r>
      <w:r>
        <w:t>_ ______________</w:t>
      </w:r>
    </w:p>
    <w:p w14:paraId="1DDE84F5" w14:textId="77777777" w:rsidR="00BD60E1" w:rsidRDefault="00BD60E1" w:rsidP="00BD60E1">
      <w:pPr>
        <w:pStyle w:val="Corpotesto"/>
        <w:jc w:val="right"/>
      </w:pPr>
      <w:r>
        <w:t xml:space="preserve">Firma del Legale Rappresentante </w:t>
      </w:r>
    </w:p>
    <w:p w14:paraId="7C9F7DCC" w14:textId="77777777" w:rsidR="00BD60E1" w:rsidRDefault="00BD60E1" w:rsidP="00BD60E1">
      <w:pPr>
        <w:pStyle w:val="Corpotesto"/>
        <w:jc w:val="right"/>
      </w:pPr>
      <w:r>
        <w:rPr>
          <w:i/>
          <w:iCs/>
        </w:rPr>
        <w:t>(Firma digitale del dichiarante)</w:t>
      </w:r>
    </w:p>
    <w:p w14:paraId="63E30DD8" w14:textId="6C515C3B" w:rsidR="00C3731E" w:rsidRDefault="00C3731E" w:rsidP="00935EA2">
      <w:pPr>
        <w:jc w:val="both"/>
      </w:pPr>
    </w:p>
    <w:sectPr w:rsidR="00C3731E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‚l‚r –¾’©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7446E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BE292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51286857">
    <w:abstractNumId w:val="0"/>
  </w:num>
  <w:num w:numId="2" w16cid:durableId="1744251218">
    <w:abstractNumId w:val="1"/>
  </w:num>
  <w:num w:numId="3" w16cid:durableId="1874999324">
    <w:abstractNumId w:val="1"/>
  </w:num>
  <w:num w:numId="4" w16cid:durableId="1368262918">
    <w:abstractNumId w:val="1"/>
  </w:num>
  <w:num w:numId="5" w16cid:durableId="1634361743">
    <w:abstractNumId w:val="1"/>
  </w:num>
  <w:num w:numId="6" w16cid:durableId="12503121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731E"/>
    <w:rsid w:val="00424B71"/>
    <w:rsid w:val="00935EA2"/>
    <w:rsid w:val="00963458"/>
    <w:rsid w:val="00BD60E1"/>
    <w:rsid w:val="00C37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3EDD19F7"/>
  <w15:docId w15:val="{71C01EC5-85D9-4D7B-A13B-C415333BC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117</Words>
  <Characters>6373</Characters>
  <Application>Microsoft Office Word</Application>
  <DocSecurity>0</DocSecurity>
  <Lines>53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to Coletta</cp:lastModifiedBy>
  <cp:revision>3</cp:revision>
  <dcterms:created xsi:type="dcterms:W3CDTF">2025-12-15T13:00:00Z</dcterms:created>
  <dcterms:modified xsi:type="dcterms:W3CDTF">2025-12-17T07:48:00Z</dcterms:modified>
  <dc:language>i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